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A</m:t>
          </m:r>
          <m:r>
            <m:t>x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B</m:t>
          </m:r>
          <m:r>
            <m:t>u</m:t>
          </m:r>
        </m:oMath>
      </m:oMathPara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raw"..\modelica\ControlChallenges\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 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1:21:25Z</dcterms:created>
  <dcterms:modified xsi:type="dcterms:W3CDTF">2025-06-09T11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